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13DB10D2" w:rsidR="003E2A3C" w:rsidRDefault="00791824" w:rsidP="0057138C">
      <w:pPr>
        <w:pStyle w:val="Heading1"/>
        <w:jc w:val="center"/>
      </w:pPr>
      <w:r>
        <w:t>Map and Set</w:t>
      </w:r>
      <w:r w:rsidR="00B86C08">
        <w:t xml:space="preserve"> - Exercise</w:t>
      </w:r>
    </w:p>
    <w:p w14:paraId="2016624B" w14:textId="692B0CE7" w:rsidR="00D70679" w:rsidRPr="00F36D22" w:rsidRDefault="00D70679" w:rsidP="00D70679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</w:t>
        </w:r>
        <w:r w:rsidRPr="00190A8B">
          <w:rPr>
            <w:rStyle w:val="InternetLink"/>
          </w:rPr>
          <w:t xml:space="preserve"> Advanced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>
        <w:t>to</w:t>
      </w:r>
      <w:r w:rsidRPr="00190A8B">
        <w:t xml:space="preserve">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5F0DBBE5" w14:textId="77777777" w:rsidR="00E215A4" w:rsidRPr="00EF2CC7" w:rsidRDefault="00E215A4" w:rsidP="00E215A4">
      <w:r w:rsidRPr="00EF2CC7">
        <w:t xml:space="preserve">Write C++ code for solving the tasks on the following </w:t>
      </w:r>
      <w:r>
        <w:t>pages.</w:t>
      </w:r>
    </w:p>
    <w:p w14:paraId="52CFD30C" w14:textId="083D1BE2" w:rsidR="00E215A4" w:rsidRPr="00E215A4" w:rsidRDefault="00E215A4" w:rsidP="00E215A4">
      <w:r w:rsidRPr="00EF2CC7">
        <w:t>Code should compile under the C++03 or the C++11 standard</w:t>
      </w:r>
      <w:r>
        <w:t>.</w:t>
      </w:r>
    </w:p>
    <w:p w14:paraId="755C8BED" w14:textId="3625777A" w:rsidR="00031D16" w:rsidRDefault="00031D16" w:rsidP="00791824">
      <w:pPr>
        <w:pStyle w:val="Heading2"/>
      </w:pPr>
      <w:r>
        <w:t>Count Real Numbers</w:t>
      </w:r>
    </w:p>
    <w:p w14:paraId="7A70EC4B" w14:textId="77777777" w:rsidR="00031D16" w:rsidRPr="00161496" w:rsidRDefault="00031D16" w:rsidP="00031D16">
      <w:pPr>
        <w:rPr>
          <w:b/>
        </w:rPr>
      </w:pPr>
      <w:r w:rsidRPr="00E925F5">
        <w:t xml:space="preserve">Read a </w:t>
      </w:r>
      <w:r w:rsidRPr="0055772A">
        <w:rPr>
          <w:b/>
        </w:rPr>
        <w:t>list of real numbers</w:t>
      </w:r>
      <w:r w:rsidRPr="00E925F5">
        <w:t xml:space="preserve"> and </w:t>
      </w:r>
      <w:r w:rsidRPr="0055772A">
        <w:rPr>
          <w:b/>
        </w:rPr>
        <w:t>print them in ascending order</w:t>
      </w:r>
      <w:r w:rsidRPr="00E925F5">
        <w:t xml:space="preserve"> along with their </w:t>
      </w:r>
      <w:r w:rsidRPr="0055772A">
        <w:rPr>
          <w:b/>
        </w:rPr>
        <w:t>number of occurrences</w:t>
      </w:r>
      <w:r>
        <w:t>.</w:t>
      </w:r>
    </w:p>
    <w:p w14:paraId="5925FA59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991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002"/>
        <w:gridCol w:w="1225"/>
        <w:gridCol w:w="369"/>
        <w:gridCol w:w="1510"/>
        <w:gridCol w:w="1225"/>
        <w:gridCol w:w="361"/>
        <w:gridCol w:w="1891"/>
        <w:gridCol w:w="1336"/>
      </w:tblGrid>
      <w:tr w:rsidR="00031D16" w:rsidRPr="00151B40" w14:paraId="4E2DB91D" w14:textId="77777777" w:rsidTr="005725F0">
        <w:tc>
          <w:tcPr>
            <w:tcW w:w="2002" w:type="dxa"/>
            <w:shd w:val="clear" w:color="auto" w:fill="D9D9D9" w:themeFill="background1" w:themeFillShade="D9"/>
          </w:tcPr>
          <w:p w14:paraId="210200F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shd w:val="clear" w:color="auto" w:fill="D9D9D9" w:themeFill="background1" w:themeFillShade="D9"/>
          </w:tcPr>
          <w:p w14:paraId="64EC25B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52701F2B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0" w:type="dxa"/>
            <w:shd w:val="clear" w:color="auto" w:fill="D9D9D9" w:themeFill="background1" w:themeFillShade="D9"/>
          </w:tcPr>
          <w:p w14:paraId="3268A33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shd w:val="clear" w:color="auto" w:fill="D9D9D9" w:themeFill="background1" w:themeFillShade="D9"/>
          </w:tcPr>
          <w:p w14:paraId="734A52B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0554193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shd w:val="clear" w:color="auto" w:fill="D9D9D9" w:themeFill="background1" w:themeFillShade="D9"/>
          </w:tcPr>
          <w:p w14:paraId="0658FC3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36" w:type="dxa"/>
            <w:shd w:val="clear" w:color="auto" w:fill="D9D9D9" w:themeFill="background1" w:themeFillShade="D9"/>
          </w:tcPr>
          <w:p w14:paraId="1ED0DFF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1496" w14:paraId="4A62221B" w14:textId="77777777" w:rsidTr="005725F0">
        <w:tc>
          <w:tcPr>
            <w:tcW w:w="2002" w:type="dxa"/>
          </w:tcPr>
          <w:p w14:paraId="4B235CF5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8 2.5 2.5 8 2.5</w:t>
            </w:r>
          </w:p>
        </w:tc>
        <w:tc>
          <w:tcPr>
            <w:tcW w:w="1225" w:type="dxa"/>
          </w:tcPr>
          <w:p w14:paraId="26B21186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.5 -&gt; 3</w:t>
            </w:r>
          </w:p>
          <w:p w14:paraId="1857187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6051B44A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510" w:type="dxa"/>
          </w:tcPr>
          <w:p w14:paraId="397E63C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1.5 5 1.5 3</w:t>
            </w:r>
          </w:p>
        </w:tc>
        <w:tc>
          <w:tcPr>
            <w:tcW w:w="1225" w:type="dxa"/>
          </w:tcPr>
          <w:p w14:paraId="40C6D4E2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1.5 -&gt; 2</w:t>
            </w:r>
          </w:p>
          <w:p w14:paraId="26E1CB27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3 -&gt; 1</w:t>
            </w:r>
          </w:p>
          <w:p w14:paraId="3F3B63F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47701E6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891" w:type="dxa"/>
          </w:tcPr>
          <w:p w14:paraId="4490C87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-2 0.33 0.33 2</w:t>
            </w:r>
          </w:p>
        </w:tc>
        <w:tc>
          <w:tcPr>
            <w:tcW w:w="1336" w:type="dxa"/>
          </w:tcPr>
          <w:p w14:paraId="01677D5D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-2 -&gt; 1</w:t>
            </w:r>
          </w:p>
          <w:p w14:paraId="7A40FD1F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0.33 -&gt; 2</w:t>
            </w:r>
          </w:p>
          <w:p w14:paraId="2A3B922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 -&gt; 1</w:t>
            </w:r>
          </w:p>
        </w:tc>
      </w:tr>
    </w:tbl>
    <w:p w14:paraId="31C33409" w14:textId="566558D0" w:rsidR="00031D16" w:rsidRDefault="00031D16" w:rsidP="00031D16">
      <w:pPr>
        <w:pStyle w:val="Heading2"/>
      </w:pPr>
      <w:r>
        <w:t>Odd Occurrences</w:t>
      </w:r>
    </w:p>
    <w:p w14:paraId="28B00906" w14:textId="77777777" w:rsidR="00031D16" w:rsidRPr="00E925F5" w:rsidRDefault="00031D16" w:rsidP="00031D16">
      <w:pPr>
        <w:rPr>
          <w:b/>
        </w:rPr>
      </w:pPr>
      <w:r w:rsidRPr="00E925F5">
        <w:t xml:space="preserve">Write a program </w:t>
      </w:r>
      <w:r>
        <w:t>that</w:t>
      </w:r>
      <w:r w:rsidRPr="00E925F5">
        <w:t xml:space="preserve"> extracts from a given </w:t>
      </w:r>
      <w:r w:rsidRPr="00F1610A">
        <w:t>sequence of words</w:t>
      </w:r>
      <w:r w:rsidRPr="00E925F5">
        <w:t xml:space="preserve"> all elements that</w:t>
      </w:r>
      <w:r>
        <w:t xml:space="preserve"> appear in it</w:t>
      </w:r>
      <w:r w:rsidRPr="00E925F5">
        <w:t xml:space="preserve"> </w:t>
      </w:r>
      <w:r>
        <w:t>an</w:t>
      </w:r>
      <w:r w:rsidRPr="00E925F5">
        <w:t xml:space="preserve"> </w:t>
      </w:r>
      <w:r w:rsidRPr="0055772A">
        <w:rPr>
          <w:b/>
        </w:rPr>
        <w:t>odd number of times</w:t>
      </w:r>
      <w:r w:rsidRPr="00E925F5">
        <w:t xml:space="preserve"> (case-insensitive)</w:t>
      </w:r>
      <w:r>
        <w:t>.</w:t>
      </w:r>
    </w:p>
    <w:p w14:paraId="0456F729" w14:textId="7F14614E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Words are given in a single line, space</w:t>
      </w:r>
      <w:r w:rsidR="00D70679">
        <w:t>-</w:t>
      </w:r>
      <w:r w:rsidRPr="00E925F5">
        <w:t>separated</w:t>
      </w:r>
      <w:r>
        <w:t>.</w:t>
      </w:r>
    </w:p>
    <w:p w14:paraId="17549A6B" w14:textId="77777777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Print the result elements in lowercase, in their order of appearance</w:t>
      </w:r>
      <w:r>
        <w:t>.</w:t>
      </w:r>
    </w:p>
    <w:p w14:paraId="23B4A907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9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920"/>
      </w:tblGrid>
      <w:tr w:rsidR="00031D16" w:rsidRPr="00151B40" w14:paraId="261AECF2" w14:textId="77777777" w:rsidTr="005725F0">
        <w:tc>
          <w:tcPr>
            <w:tcW w:w="3976" w:type="dxa"/>
            <w:shd w:val="clear" w:color="auto" w:fill="D9D9D9" w:themeFill="background1" w:themeFillShade="D9"/>
          </w:tcPr>
          <w:p w14:paraId="64C547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7F48C78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994F7D" w14:paraId="41E27DDD" w14:textId="77777777" w:rsidTr="005725F0">
        <w:tc>
          <w:tcPr>
            <w:tcW w:w="3976" w:type="dxa"/>
          </w:tcPr>
          <w:p w14:paraId="7200B93B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 xml:space="preserve">Java C# PHP </w:t>
            </w:r>
            <w:proofErr w:type="spellStart"/>
            <w:r w:rsidRPr="0047430F">
              <w:rPr>
                <w:rFonts w:ascii="Consolas" w:hAnsi="Consolas"/>
              </w:rPr>
              <w:t>PHP</w:t>
            </w:r>
            <w:proofErr w:type="spellEnd"/>
            <w:r w:rsidRPr="0047430F">
              <w:rPr>
                <w:rFonts w:ascii="Consolas" w:hAnsi="Consolas"/>
              </w:rPr>
              <w:t xml:space="preserve"> JAVA C java</w:t>
            </w:r>
          </w:p>
        </w:tc>
        <w:tc>
          <w:tcPr>
            <w:tcW w:w="1920" w:type="dxa"/>
          </w:tcPr>
          <w:p w14:paraId="20CF0AE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java, c#, c</w:t>
            </w:r>
          </w:p>
        </w:tc>
      </w:tr>
      <w:tr w:rsidR="00031D16" w:rsidRPr="00994F7D" w14:paraId="4CDFDB49" w14:textId="77777777" w:rsidTr="005725F0">
        <w:tc>
          <w:tcPr>
            <w:tcW w:w="3976" w:type="dxa"/>
          </w:tcPr>
          <w:p w14:paraId="29034C5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3 5 5 hi pi HO Hi 5 ho 3 hi pi</w:t>
            </w:r>
          </w:p>
        </w:tc>
        <w:tc>
          <w:tcPr>
            <w:tcW w:w="1920" w:type="dxa"/>
          </w:tcPr>
          <w:p w14:paraId="7E959E1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5, hi</w:t>
            </w:r>
          </w:p>
        </w:tc>
      </w:tr>
      <w:tr w:rsidR="00031D16" w:rsidRPr="00994F7D" w14:paraId="1DE9FA8C" w14:textId="77777777" w:rsidTr="005725F0">
        <w:tc>
          <w:tcPr>
            <w:tcW w:w="3976" w:type="dxa"/>
          </w:tcPr>
          <w:p w14:paraId="42EC590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 xml:space="preserve">a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SQL xx a xx a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XX c</w:t>
            </w:r>
          </w:p>
        </w:tc>
        <w:tc>
          <w:tcPr>
            <w:tcW w:w="1920" w:type="dxa"/>
          </w:tcPr>
          <w:p w14:paraId="0021709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 xml:space="preserve">a, </w:t>
            </w:r>
            <w:proofErr w:type="spellStart"/>
            <w:r>
              <w:rPr>
                <w:rFonts w:ascii="Consolas" w:hAnsi="Consolas" w:cs="Consolas"/>
              </w:rPr>
              <w:t>sql</w:t>
            </w:r>
            <w:proofErr w:type="spellEnd"/>
            <w:r w:rsidRPr="0047430F">
              <w:rPr>
                <w:rFonts w:ascii="Consolas" w:hAnsi="Consolas" w:cs="Consolas"/>
              </w:rPr>
              <w:t>, xx, c</w:t>
            </w:r>
          </w:p>
        </w:tc>
      </w:tr>
    </w:tbl>
    <w:p w14:paraId="343D9997" w14:textId="090D0712" w:rsidR="00031D16" w:rsidRDefault="00031D16" w:rsidP="00031D16">
      <w:pPr>
        <w:pStyle w:val="Heading2"/>
      </w:pPr>
      <w:r>
        <w:t>Largest 3</w:t>
      </w:r>
    </w:p>
    <w:p w14:paraId="3A39F7B8" w14:textId="795D1144" w:rsidR="00031D16" w:rsidRDefault="00031D16" w:rsidP="00031D16">
      <w:r w:rsidRPr="00E925F5">
        <w:t xml:space="preserve">Read a </w:t>
      </w:r>
      <w:r w:rsidRPr="008C1024">
        <w:rPr>
          <w:b/>
        </w:rPr>
        <w:t>list of real numbers</w:t>
      </w:r>
      <w:r w:rsidRPr="00E925F5">
        <w:t xml:space="preserve"> and </w:t>
      </w:r>
      <w:r w:rsidRPr="008C1024">
        <w:rPr>
          <w:b/>
        </w:rPr>
        <w:t xml:space="preserve">print </w:t>
      </w:r>
      <w:r w:rsidR="00D70679">
        <w:rPr>
          <w:b/>
        </w:rPr>
        <w:t xml:space="preserve">the </w:t>
      </w:r>
      <w:r w:rsidRPr="008C1024">
        <w:rPr>
          <w:b/>
        </w:rPr>
        <w:t>largest 3 of them</w:t>
      </w:r>
      <w:r>
        <w:t>. If less than 3 numbers exit, print all of them.</w:t>
      </w:r>
    </w:p>
    <w:p w14:paraId="5CE11AB8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031D16" w:rsidRPr="00151B40" w14:paraId="0139A782" w14:textId="77777777" w:rsidTr="005725F0">
        <w:tc>
          <w:tcPr>
            <w:tcW w:w="2283" w:type="dxa"/>
            <w:shd w:val="clear" w:color="auto" w:fill="D9D9D9" w:themeFill="background1" w:themeFillShade="D9"/>
          </w:tcPr>
          <w:p w14:paraId="42CAEC9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7DE45930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3C3E86F1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45CB92C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DCBDF1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47430F" w14:paraId="2B8E6CA2" w14:textId="77777777" w:rsidTr="005725F0">
        <w:tc>
          <w:tcPr>
            <w:tcW w:w="2283" w:type="dxa"/>
          </w:tcPr>
          <w:p w14:paraId="1BDBE445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10 30 15 20 50 5</w:t>
            </w:r>
          </w:p>
        </w:tc>
        <w:tc>
          <w:tcPr>
            <w:tcW w:w="1315" w:type="dxa"/>
          </w:tcPr>
          <w:p w14:paraId="5DD0EDD4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3340BD4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952" w:type="dxa"/>
          </w:tcPr>
          <w:p w14:paraId="55AA84D1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20 30</w:t>
            </w:r>
          </w:p>
        </w:tc>
        <w:tc>
          <w:tcPr>
            <w:tcW w:w="992" w:type="dxa"/>
          </w:tcPr>
          <w:p w14:paraId="09B623F7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30 20</w:t>
            </w:r>
          </w:p>
        </w:tc>
      </w:tr>
    </w:tbl>
    <w:p w14:paraId="11EA5BA5" w14:textId="53D4F968" w:rsidR="00031D16" w:rsidRDefault="00031D16" w:rsidP="00031D16">
      <w:pPr>
        <w:pStyle w:val="Heading2"/>
      </w:pPr>
      <w:r>
        <w:t>Short Words</w:t>
      </w:r>
    </w:p>
    <w:p w14:paraId="66CA85C8" w14:textId="777FDDBB" w:rsidR="00031D16" w:rsidRPr="00D70679" w:rsidRDefault="00031D16" w:rsidP="00031D16">
      <w:pPr>
        <w:rPr>
          <w:lang w:val="bg-BG"/>
        </w:rPr>
      </w:pPr>
      <w:r w:rsidRPr="00AC1CAE">
        <w:t xml:space="preserve">Read a </w:t>
      </w:r>
      <w:r w:rsidRPr="00AC1CAE">
        <w:rPr>
          <w:b/>
        </w:rPr>
        <w:t>text</w:t>
      </w:r>
      <w:r w:rsidRPr="00AC1CAE">
        <w:t xml:space="preserve">, extract its </w:t>
      </w:r>
      <w:r w:rsidRPr="00AC1CAE">
        <w:rPr>
          <w:b/>
        </w:rPr>
        <w:t>words</w:t>
      </w:r>
      <w:r>
        <w:t xml:space="preserve"> (separated by spaces)</w:t>
      </w:r>
      <w:r w:rsidRPr="00AC1CAE">
        <w:t xml:space="preserve"> find all </w:t>
      </w:r>
      <w:r w:rsidRPr="00AC1CAE">
        <w:rPr>
          <w:b/>
        </w:rPr>
        <w:t>short words</w:t>
      </w:r>
      <w:r w:rsidRPr="00AC1CAE">
        <w:t xml:space="preserve"> (less than 5 characters)</w:t>
      </w:r>
      <w:r w:rsidR="00D70679">
        <w:t>,</w:t>
      </w:r>
      <w:r w:rsidRPr="00AC1CAE">
        <w:t xml:space="preserve"> and print them </w:t>
      </w:r>
      <w:r w:rsidRPr="00AC1CAE">
        <w:rPr>
          <w:b/>
        </w:rPr>
        <w:t>alphabetically</w:t>
      </w:r>
      <w:r w:rsidRPr="00AC1CAE">
        <w:t xml:space="preserve">, in </w:t>
      </w:r>
      <w:r w:rsidRPr="00AC1CAE">
        <w:rPr>
          <w:b/>
        </w:rPr>
        <w:t>lowercase</w:t>
      </w:r>
      <w:r>
        <w:t>, separate by a single comma and a single space</w:t>
      </w:r>
      <w:r w:rsidR="00D70679">
        <w:rPr>
          <w:lang w:val="bg-BG"/>
        </w:rPr>
        <w:t>.</w:t>
      </w:r>
      <w:bookmarkStart w:id="0" w:name="_GoBack"/>
      <w:bookmarkEnd w:id="0"/>
    </w:p>
    <w:p w14:paraId="027B3662" w14:textId="77777777" w:rsidR="00031D16" w:rsidRPr="0040477D" w:rsidRDefault="00031D16" w:rsidP="00031D16">
      <w:pPr>
        <w:pStyle w:val="ListParagraph"/>
        <w:numPr>
          <w:ilvl w:val="0"/>
          <w:numId w:val="41"/>
        </w:numPr>
        <w:rPr>
          <w:b/>
        </w:rPr>
      </w:pPr>
      <w:r w:rsidRPr="008C1024">
        <w:t>Use case-insensitive matching</w:t>
      </w:r>
      <w:r>
        <w:t>.</w:t>
      </w:r>
    </w:p>
    <w:p w14:paraId="4BE1F038" w14:textId="77777777" w:rsidR="00031D16" w:rsidRPr="006F351C" w:rsidRDefault="00031D16" w:rsidP="00031D16">
      <w:pPr>
        <w:pStyle w:val="ListParagraph"/>
        <w:numPr>
          <w:ilvl w:val="0"/>
          <w:numId w:val="41"/>
        </w:numPr>
        <w:rPr>
          <w:b/>
        </w:rPr>
      </w:pPr>
      <w:r>
        <w:t>R</w:t>
      </w:r>
      <w:r w:rsidRPr="008C1024">
        <w:t>emove duplicated words</w:t>
      </w:r>
      <w:r>
        <w:t>.</w:t>
      </w:r>
    </w:p>
    <w:p w14:paraId="35C96B0A" w14:textId="77777777" w:rsidR="00031D16" w:rsidRPr="0005788D" w:rsidRDefault="00031D16" w:rsidP="00031D16">
      <w:pPr>
        <w:pStyle w:val="Heading3"/>
      </w:pPr>
      <w:r w:rsidRPr="00927CBC">
        <w:lastRenderedPageBreak/>
        <w:t>Example</w:t>
      </w:r>
      <w:r>
        <w:t>s</w:t>
      </w:r>
    </w:p>
    <w:tbl>
      <w:tblPr>
        <w:tblStyle w:val="TableGrid"/>
        <w:tblW w:w="1030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6904"/>
        <w:gridCol w:w="3402"/>
      </w:tblGrid>
      <w:tr w:rsidR="00031D16" w:rsidRPr="00151B40" w14:paraId="79D9EE6F" w14:textId="77777777" w:rsidTr="005725F0">
        <w:tc>
          <w:tcPr>
            <w:tcW w:w="6904" w:type="dxa"/>
            <w:shd w:val="clear" w:color="auto" w:fill="D9D9D9" w:themeFill="background1" w:themeFillShade="D9"/>
          </w:tcPr>
          <w:p w14:paraId="0B1C2F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34ADBA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2D2A" w14:paraId="69AAB0A0" w14:textId="77777777" w:rsidTr="005725F0">
        <w:tc>
          <w:tcPr>
            <w:tcW w:w="6904" w:type="dxa"/>
          </w:tcPr>
          <w:p w14:paraId="389D04D2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t xml:space="preserve">In </w:t>
            </w:r>
            <w:proofErr w:type="spellStart"/>
            <w:r w:rsidRPr="00162D2A">
              <w:rPr>
                <w:rFonts w:ascii="Consolas" w:hAnsi="Consolas"/>
              </w:rPr>
              <w:t>SoftUni</w:t>
            </w:r>
            <w:proofErr w:type="spellEnd"/>
            <w:r w:rsidRPr="00162D2A">
              <w:rPr>
                <w:rFonts w:ascii="Consolas" w:hAnsi="Consolas"/>
              </w:rPr>
              <w:t xml:space="preserve"> you can study Java C# PHP and JavaScript</w:t>
            </w:r>
            <w:r>
              <w:rPr>
                <w:rFonts w:ascii="Consolas" w:hAnsi="Consolas"/>
              </w:rPr>
              <w:t xml:space="preserve"> </w:t>
            </w:r>
            <w:r w:rsidRPr="00162D2A">
              <w:rPr>
                <w:rFonts w:ascii="Consolas" w:hAnsi="Consolas"/>
              </w:rPr>
              <w:t xml:space="preserve">JAVA and </w:t>
            </w:r>
            <w:proofErr w:type="spellStart"/>
            <w:r w:rsidRPr="00162D2A">
              <w:rPr>
                <w:rFonts w:ascii="Consolas" w:hAnsi="Consolas"/>
              </w:rPr>
              <w:t>c#</w:t>
            </w:r>
            <w:proofErr w:type="spellEnd"/>
            <w:r w:rsidRPr="00162D2A">
              <w:rPr>
                <w:rFonts w:ascii="Consolas" w:hAnsi="Consolas"/>
              </w:rPr>
              <w:t xml:space="preserve"> developers graduate in 2-3 years Go in</w:t>
            </w:r>
          </w:p>
        </w:tc>
        <w:tc>
          <w:tcPr>
            <w:tcW w:w="3402" w:type="dxa"/>
          </w:tcPr>
          <w:p w14:paraId="7ACEC6B9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t>2-3, and, c#, can, go, in, java, php, you</w:t>
            </w:r>
          </w:p>
        </w:tc>
      </w:tr>
    </w:tbl>
    <w:p w14:paraId="5446C90F" w14:textId="2C70E9A4" w:rsidR="00031D16" w:rsidRDefault="00031D16" w:rsidP="00031D16">
      <w:pPr>
        <w:pStyle w:val="Heading2"/>
      </w:pPr>
      <w:r>
        <w:t>Sort Numbers</w:t>
      </w:r>
    </w:p>
    <w:p w14:paraId="3A9C239C" w14:textId="77777777" w:rsidR="00031D16" w:rsidRDefault="00031D16" w:rsidP="00031D16">
      <w:pPr>
        <w:tabs>
          <w:tab w:val="num" w:pos="720"/>
        </w:tabs>
      </w:pPr>
      <w:r>
        <w:t xml:space="preserve">Read a </w:t>
      </w:r>
      <w:r>
        <w:rPr>
          <w:b/>
        </w:rPr>
        <w:t xml:space="preserve">list of decimal numbers </w:t>
      </w:r>
      <w:r>
        <w:t xml:space="preserve">and </w:t>
      </w:r>
      <w:r>
        <w:rPr>
          <w:b/>
        </w:rPr>
        <w:t>sort</w:t>
      </w:r>
      <w:r>
        <w:t xml:space="preserve"> them in increasing order. Print the output as shown in the examples below.</w:t>
      </w:r>
    </w:p>
    <w:p w14:paraId="130EE560" w14:textId="77777777" w:rsidR="00031D16" w:rsidRPr="003F626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336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227"/>
      </w:tblGrid>
      <w:tr w:rsidR="00031D16" w:rsidRPr="004C40B4" w14:paraId="7ED48A4F" w14:textId="77777777" w:rsidTr="005725F0">
        <w:tc>
          <w:tcPr>
            <w:tcW w:w="1138" w:type="dxa"/>
            <w:shd w:val="clear" w:color="auto" w:fill="D9D9D9" w:themeFill="background1" w:themeFillShade="D9"/>
          </w:tcPr>
          <w:p w14:paraId="3D82553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4C0BE171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005D45" w14:paraId="267354E4" w14:textId="77777777" w:rsidTr="005725F0">
        <w:tc>
          <w:tcPr>
            <w:tcW w:w="1138" w:type="dxa"/>
            <w:vAlign w:val="center"/>
          </w:tcPr>
          <w:p w14:paraId="3ACAE5DF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8 2 7 3</w:t>
            </w:r>
          </w:p>
        </w:tc>
        <w:tc>
          <w:tcPr>
            <w:tcW w:w="2227" w:type="dxa"/>
            <w:vAlign w:val="center"/>
          </w:tcPr>
          <w:p w14:paraId="14E16884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2 &lt;= 3 &lt;= 7 &lt;= 8</w:t>
            </w:r>
          </w:p>
        </w:tc>
      </w:tr>
      <w:tr w:rsidR="00031D16" w:rsidRPr="00005D45" w14:paraId="5F3A7BFE" w14:textId="77777777" w:rsidTr="005725F0">
        <w:tc>
          <w:tcPr>
            <w:tcW w:w="1138" w:type="dxa"/>
            <w:vAlign w:val="center"/>
          </w:tcPr>
          <w:p w14:paraId="318C6680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2 4 -9</w:t>
            </w:r>
          </w:p>
        </w:tc>
        <w:tc>
          <w:tcPr>
            <w:tcW w:w="2227" w:type="dxa"/>
            <w:vAlign w:val="center"/>
          </w:tcPr>
          <w:p w14:paraId="724514C3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-9 &lt;= 2 &lt;= 4</w:t>
            </w:r>
          </w:p>
        </w:tc>
      </w:tr>
    </w:tbl>
    <w:p w14:paraId="61B3A28D" w14:textId="02C010C6" w:rsidR="00031D16" w:rsidRDefault="00031D16" w:rsidP="00031D16">
      <w:pPr>
        <w:pStyle w:val="Heading2"/>
      </w:pPr>
      <w:r>
        <w:t>Squares</w:t>
      </w:r>
    </w:p>
    <w:p w14:paraId="436FEEE9" w14:textId="3B05B3EF" w:rsidR="00031D16" w:rsidRPr="00927CBC" w:rsidRDefault="00031D16" w:rsidP="00031D16">
      <w:pPr>
        <w:tabs>
          <w:tab w:val="num" w:pos="720"/>
        </w:tabs>
      </w:pPr>
      <w:r>
        <w:t xml:space="preserve">Read a </w:t>
      </w:r>
      <w:r w:rsidRPr="00F11AF5">
        <w:rPr>
          <w:b/>
        </w:rPr>
        <w:t>list of integers</w:t>
      </w:r>
      <w:r>
        <w:t xml:space="preserve"> and </w:t>
      </w:r>
      <w:r w:rsidRPr="00C77177">
        <w:rPr>
          <w:b/>
        </w:rPr>
        <w:t>extract</w:t>
      </w:r>
      <w:r>
        <w:rPr>
          <w:b/>
        </w:rPr>
        <w:t xml:space="preserve"> all</w:t>
      </w:r>
      <w:r w:rsidRPr="00C77177">
        <w:rPr>
          <w:b/>
        </w:rPr>
        <w:t xml:space="preserve"> square numbers</w:t>
      </w:r>
      <w:r>
        <w:t xml:space="preserve"> from it and print them in </w:t>
      </w:r>
      <w:r w:rsidRPr="00C77177">
        <w:rPr>
          <w:b/>
        </w:rPr>
        <w:t>descending order</w:t>
      </w:r>
      <w:r>
        <w:t xml:space="preserve">. </w:t>
      </w:r>
      <w:r w:rsidRPr="009837E5">
        <w:t xml:space="preserve">A </w:t>
      </w:r>
      <w:r w:rsidRPr="009652F4">
        <w:rPr>
          <w:b/>
        </w:rPr>
        <w:t>square number</w:t>
      </w:r>
      <w:r w:rsidRPr="009837E5">
        <w:t xml:space="preserve"> is an integer </w:t>
      </w:r>
      <w:r w:rsidR="00D70679">
        <w:t>that</w:t>
      </w:r>
      <w:r w:rsidRPr="009837E5">
        <w:t xml:space="preserve"> is the square of any integer</w:t>
      </w:r>
      <w:r>
        <w:t xml:space="preserve">. For example, 1, 4, 9, </w:t>
      </w:r>
      <w:r w:rsidR="00D70679">
        <w:t xml:space="preserve">and </w:t>
      </w:r>
      <w:r>
        <w:t>16 are square numbers.</w:t>
      </w:r>
    </w:p>
    <w:p w14:paraId="382D4BDE" w14:textId="77777777" w:rsidR="00031D16" w:rsidRPr="0078310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53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2348"/>
      </w:tblGrid>
      <w:tr w:rsidR="00031D16" w:rsidRPr="004C40B4" w14:paraId="461CEF10" w14:textId="77777777" w:rsidTr="005725F0">
        <w:tc>
          <w:tcPr>
            <w:tcW w:w="2953" w:type="dxa"/>
            <w:shd w:val="clear" w:color="auto" w:fill="D9D9D9" w:themeFill="background1" w:themeFillShade="D9"/>
          </w:tcPr>
          <w:p w14:paraId="3CC45AB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53D8FADE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9652F4" w14:paraId="24FCA231" w14:textId="77777777" w:rsidTr="005725F0">
        <w:tc>
          <w:tcPr>
            <w:tcW w:w="2953" w:type="dxa"/>
            <w:vAlign w:val="center"/>
          </w:tcPr>
          <w:p w14:paraId="5F0C1F8A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9652F4">
              <w:rPr>
                <w:rFonts w:ascii="Consolas" w:hAnsi="Consolas"/>
                <w:noProof/>
              </w:rPr>
              <w:t xml:space="preserve">3 </w:t>
            </w:r>
            <w:r w:rsidRPr="00EF3BB6">
              <w:rPr>
                <w:rFonts w:ascii="Consolas" w:hAnsi="Consolas"/>
                <w:noProof/>
              </w:rPr>
              <w:t>16 4</w:t>
            </w:r>
            <w:r w:rsidRPr="009652F4">
              <w:rPr>
                <w:rFonts w:ascii="Consolas" w:hAnsi="Consolas"/>
                <w:noProof/>
              </w:rPr>
              <w:t xml:space="preserve"> 5 6 8 </w:t>
            </w:r>
            <w:r w:rsidRPr="00EF3BB6">
              <w:rPr>
                <w:rFonts w:ascii="Consolas" w:hAnsi="Consolas"/>
                <w:noProof/>
              </w:rPr>
              <w:t>9</w:t>
            </w:r>
            <w:r w:rsidRPr="009652F4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2348" w:type="dxa"/>
            <w:vAlign w:val="center"/>
          </w:tcPr>
          <w:p w14:paraId="6F22CC18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6 </w:t>
            </w:r>
            <w:r w:rsidRPr="009652F4">
              <w:rPr>
                <w:rFonts w:ascii="Consolas" w:hAnsi="Consolas"/>
                <w:noProof/>
              </w:rPr>
              <w:t>9 4</w:t>
            </w:r>
          </w:p>
        </w:tc>
      </w:tr>
      <w:tr w:rsidR="00031D16" w:rsidRPr="009652F4" w14:paraId="60B93B68" w14:textId="77777777" w:rsidTr="005725F0">
        <w:tc>
          <w:tcPr>
            <w:tcW w:w="2953" w:type="dxa"/>
            <w:vAlign w:val="center"/>
          </w:tcPr>
          <w:p w14:paraId="0AE6F3D1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>1 9 4 16 8 25 49 16</w:t>
            </w:r>
          </w:p>
        </w:tc>
        <w:tc>
          <w:tcPr>
            <w:tcW w:w="2348" w:type="dxa"/>
            <w:vAlign w:val="center"/>
          </w:tcPr>
          <w:p w14:paraId="59244D60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 xml:space="preserve">49 </w:t>
            </w:r>
            <w:r>
              <w:rPr>
                <w:rFonts w:ascii="Consolas" w:hAnsi="Consolas"/>
                <w:noProof/>
              </w:rPr>
              <w:t>25</w:t>
            </w:r>
            <w:r w:rsidRPr="00EF3BB6">
              <w:rPr>
                <w:rFonts w:ascii="Consolas" w:hAnsi="Consolas"/>
                <w:noProof/>
              </w:rPr>
              <w:t xml:space="preserve"> 16 16 9 4 1</w:t>
            </w:r>
          </w:p>
        </w:tc>
      </w:tr>
    </w:tbl>
    <w:p w14:paraId="3D28F553" w14:textId="1D502764" w:rsidR="00031D16" w:rsidRPr="004C022E" w:rsidRDefault="00031D16" w:rsidP="00031D16">
      <w:pPr>
        <w:pStyle w:val="Heading2"/>
      </w:pPr>
      <w:r>
        <w:t>Miners</w:t>
      </w:r>
    </w:p>
    <w:p w14:paraId="6758443F" w14:textId="77777777" w:rsidR="00031D16" w:rsidRPr="004C022E" w:rsidRDefault="00031D16" w:rsidP="00031D16">
      <w:pPr>
        <w:jc w:val="both"/>
      </w:pPr>
      <w:r w:rsidRPr="004C022E">
        <w:t xml:space="preserve">You are given a sequence of strings, each on a new line. Every odd line on the console is representing a resource (e.g. Gold, Silver, Copper, and so on), and every even – quantity. Your task is to collect the resources and print them each on a new line. </w:t>
      </w:r>
    </w:p>
    <w:p w14:paraId="403F0F96" w14:textId="65081F8E" w:rsidR="00031D16" w:rsidRPr="004C022E" w:rsidRDefault="00031D16" w:rsidP="00031D16">
      <w:pPr>
        <w:jc w:val="both"/>
        <w:rPr>
          <w:b/>
          <w:bCs/>
        </w:rPr>
      </w:pPr>
      <w:r w:rsidRPr="004C022E">
        <w:rPr>
          <w:b/>
          <w:bCs/>
        </w:rPr>
        <w:t xml:space="preserve">Print the resources and their quantities in </w:t>
      </w:r>
      <w:r w:rsidR="00D70679">
        <w:rPr>
          <w:b/>
          <w:bCs/>
        </w:rPr>
        <w:t xml:space="preserve">the </w:t>
      </w:r>
      <w:r w:rsidRPr="004C022E">
        <w:rPr>
          <w:b/>
          <w:bCs/>
        </w:rPr>
        <w:t>format:</w:t>
      </w:r>
    </w:p>
    <w:p w14:paraId="4E45BA25" w14:textId="77777777" w:rsidR="00031D16" w:rsidRPr="00D70679" w:rsidRDefault="00031D16" w:rsidP="00031D16">
      <w:pPr>
        <w:jc w:val="both"/>
        <w:rPr>
          <w:rFonts w:ascii="Consolas" w:hAnsi="Consolas"/>
          <w:b/>
          <w:bCs/>
        </w:rPr>
      </w:pPr>
      <w:r w:rsidRPr="00D70679">
        <w:rPr>
          <w:rFonts w:ascii="Consolas" w:hAnsi="Consolas"/>
          <w:b/>
          <w:bCs/>
        </w:rPr>
        <w:t>{</w:t>
      </w:r>
      <w:proofErr w:type="gramStart"/>
      <w:r w:rsidRPr="00D70679">
        <w:rPr>
          <w:rFonts w:ascii="Consolas" w:hAnsi="Consolas"/>
          <w:b/>
          <w:bCs/>
        </w:rPr>
        <w:t>resource</w:t>
      </w:r>
      <w:proofErr w:type="gramEnd"/>
      <w:r w:rsidRPr="00D70679">
        <w:rPr>
          <w:rFonts w:ascii="Consolas" w:hAnsi="Consolas"/>
          <w:b/>
          <w:bCs/>
        </w:rPr>
        <w:t>} –&gt; {quantity}</w:t>
      </w:r>
    </w:p>
    <w:p w14:paraId="6402F04F" w14:textId="7C4E7A6B" w:rsidR="00031D16" w:rsidRPr="00D70679" w:rsidRDefault="00031D16" w:rsidP="00031D16">
      <w:pPr>
        <w:jc w:val="both"/>
        <w:rPr>
          <w:lang w:val="bg-BG"/>
        </w:rPr>
      </w:pPr>
      <w:r w:rsidRPr="004C022E">
        <w:t xml:space="preserve">The quantities </w:t>
      </w:r>
      <w:r w:rsidR="00D70679">
        <w:t xml:space="preserve">of </w:t>
      </w:r>
      <w:r w:rsidRPr="004C022E">
        <w:t>inputs will be in the range [1 … 2 000]</w:t>
      </w:r>
      <w:r w:rsidR="00D70679">
        <w:rPr>
          <w:lang w:val="bg-BG"/>
        </w:rPr>
        <w:t>.</w:t>
      </w:r>
    </w:p>
    <w:p w14:paraId="5FCA02DB" w14:textId="77777777" w:rsidR="00031D16" w:rsidRPr="004C022E" w:rsidRDefault="00031D16" w:rsidP="00031D16">
      <w:pPr>
        <w:pStyle w:val="Heading3"/>
        <w:spacing w:before="0"/>
        <w:jc w:val="both"/>
        <w:rPr>
          <w:rFonts w:eastAsia="MS Mincho"/>
          <w:lang w:eastAsia="ja-JP"/>
        </w:rPr>
      </w:pPr>
      <w:r w:rsidRPr="004C022E">
        <w:rPr>
          <w:rFonts w:eastAsia="MS Mincho"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031D16" w:rsidRPr="004C022E" w14:paraId="5FCBDC76" w14:textId="77777777" w:rsidTr="005725F0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63DC6492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90B2D27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CFEB2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F7D745D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AE5DFE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4C022E" w14:paraId="4E911B3A" w14:textId="77777777" w:rsidTr="005725F0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2AD58D96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</w:t>
            </w:r>
          </w:p>
          <w:p w14:paraId="5DA56A7D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55</w:t>
            </w:r>
          </w:p>
          <w:p w14:paraId="2DF323B0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</w:t>
            </w:r>
          </w:p>
          <w:p w14:paraId="63ACEE74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0</w:t>
            </w:r>
          </w:p>
          <w:p w14:paraId="7C44B7F8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</w:t>
            </w:r>
          </w:p>
          <w:p w14:paraId="7352B182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C022E">
              <w:rPr>
                <w:rFonts w:ascii="Consolas" w:hAnsi="Consolas" w:cs="Consolas"/>
              </w:rPr>
              <w:t>17</w:t>
            </w:r>
          </w:p>
          <w:p w14:paraId="4670B15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C509D8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 -&gt; 155</w:t>
            </w:r>
          </w:p>
          <w:p w14:paraId="6BB89AC9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 -&gt; 10</w:t>
            </w:r>
          </w:p>
          <w:p w14:paraId="24170157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9B24E0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57E256AD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2124189F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5</w:t>
            </w:r>
          </w:p>
          <w:p w14:paraId="00D14336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</w:t>
            </w:r>
          </w:p>
          <w:p w14:paraId="770C31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0</w:t>
            </w:r>
          </w:p>
          <w:p w14:paraId="29E628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</w:t>
            </w:r>
          </w:p>
          <w:p w14:paraId="7DBEC613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7</w:t>
            </w:r>
          </w:p>
          <w:p w14:paraId="1AC1BD24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1581D9D5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</w:t>
            </w:r>
          </w:p>
          <w:p w14:paraId="318E8C5B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lastRenderedPageBreak/>
              <w:t>stop</w:t>
            </w:r>
          </w:p>
        </w:tc>
        <w:tc>
          <w:tcPr>
            <w:tcW w:w="1743" w:type="dxa"/>
          </w:tcPr>
          <w:p w14:paraId="44AB5FF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lastRenderedPageBreak/>
              <w:t>gold -&gt; 170</w:t>
            </w:r>
          </w:p>
          <w:p w14:paraId="7D8C751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 -&gt; 10</w:t>
            </w:r>
          </w:p>
          <w:p w14:paraId="1074092F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 -&gt; 17</w:t>
            </w:r>
          </w:p>
        </w:tc>
      </w:tr>
    </w:tbl>
    <w:p w14:paraId="2FCE6107" w14:textId="77777777" w:rsidR="00031D16" w:rsidRPr="00C60267" w:rsidRDefault="00031D16" w:rsidP="00031D16"/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CCDEEB" w14:textId="77777777" w:rsidR="00E00B44" w:rsidRDefault="00E00B44" w:rsidP="008068A2">
      <w:pPr>
        <w:spacing w:after="0" w:line="240" w:lineRule="auto"/>
      </w:pPr>
      <w:r>
        <w:separator/>
      </w:r>
    </w:p>
  </w:endnote>
  <w:endnote w:type="continuationSeparator" w:id="0">
    <w:p w14:paraId="4F0B643B" w14:textId="77777777" w:rsidR="00E00B44" w:rsidRDefault="00E00B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3F4C6" w14:textId="77777777" w:rsidR="00D70679" w:rsidRDefault="00D706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972F5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067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067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972F5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067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067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57A31" w14:textId="77777777" w:rsidR="00D70679" w:rsidRDefault="00D70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13FAF3" w14:textId="77777777" w:rsidR="00E00B44" w:rsidRDefault="00E00B44" w:rsidP="008068A2">
      <w:pPr>
        <w:spacing w:after="0" w:line="240" w:lineRule="auto"/>
      </w:pPr>
      <w:r>
        <w:separator/>
      </w:r>
    </w:p>
  </w:footnote>
  <w:footnote w:type="continuationSeparator" w:id="0">
    <w:p w14:paraId="3A5814B5" w14:textId="77777777" w:rsidR="00E00B44" w:rsidRDefault="00E00B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ED0C0A" w14:textId="77777777" w:rsidR="00D70679" w:rsidRDefault="00D706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5EA77" w14:textId="77777777" w:rsidR="00D70679" w:rsidRDefault="00D70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3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SzNDMzNzY3sjBX0lEKTi0uzszPAykwrAUAgL5s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1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390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17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D0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824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C08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06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B44"/>
    <w:rsid w:val="00E032C5"/>
    <w:rsid w:val="00E215A4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8/cpp-advanced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010/CPlusPlus-Maps-and-Sets-Exercis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A48B93-28CF-40C8-9ADD-20C2A396E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0</cp:revision>
  <cp:lastPrinted>2015-10-26T22:35:00Z</cp:lastPrinted>
  <dcterms:created xsi:type="dcterms:W3CDTF">2019-11-12T12:29:00Z</dcterms:created>
  <dcterms:modified xsi:type="dcterms:W3CDTF">2022-05-05T10:58:00Z</dcterms:modified>
  <cp:category>computer programming;programming;software development;software engineering</cp:category>
</cp:coreProperties>
</file>